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7AB12" w14:textId="77777777" w:rsidR="004A1362" w:rsidRDefault="00345E2B">
      <w:pPr>
        <w:pStyle w:val="a4"/>
      </w:pPr>
      <w:r>
        <w:t>Лабораторная работа №5</w:t>
      </w:r>
    </w:p>
    <w:p w14:paraId="6C0A7BDF" w14:textId="77777777" w:rsidR="004A1362" w:rsidRDefault="00345E2B">
      <w:pPr>
        <w:pStyle w:val="a5"/>
      </w:pPr>
      <w:r>
        <w:t>Дисциплина: архитектура компьютера</w:t>
      </w:r>
    </w:p>
    <w:p w14:paraId="693F0BE7" w14:textId="77777777" w:rsidR="004A1362" w:rsidRDefault="00345E2B">
      <w:pPr>
        <w:pStyle w:val="Author"/>
      </w:pPr>
      <w:r>
        <w:t>Ларина Наталья Денис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06955484"/>
        <w:docPartObj>
          <w:docPartGallery w:val="Table of Contents"/>
          <w:docPartUnique/>
        </w:docPartObj>
      </w:sdtPr>
      <w:sdtEndPr/>
      <w:sdtContent>
        <w:p w14:paraId="32B87A5B" w14:textId="77777777" w:rsidR="004A1362" w:rsidRDefault="00345E2B">
          <w:pPr>
            <w:pStyle w:val="ae"/>
          </w:pPr>
          <w:r>
            <w:t>Содержание</w:t>
          </w:r>
        </w:p>
        <w:p w14:paraId="6A3ABBF0" w14:textId="77777777" w:rsidR="00345E2B" w:rsidRDefault="00345E2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0424815" w:history="1">
            <w:r w:rsidRPr="00894181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894181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24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8DFF2" w14:textId="77777777" w:rsidR="00345E2B" w:rsidRDefault="00345E2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424816" w:history="1">
            <w:r w:rsidRPr="0089418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9418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24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C42720" w14:textId="77777777" w:rsidR="00345E2B" w:rsidRDefault="00345E2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424817" w:history="1">
            <w:r w:rsidRPr="0089418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9418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24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DB2CA" w14:textId="77777777" w:rsidR="00345E2B" w:rsidRDefault="00345E2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424818" w:history="1">
            <w:r w:rsidRPr="0089418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9418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24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0EA1D" w14:textId="77777777" w:rsidR="00345E2B" w:rsidRDefault="00345E2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424819" w:history="1">
            <w:r w:rsidRPr="00894181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894181">
              <w:rPr>
                <w:rStyle w:val="ad"/>
                <w:noProof/>
              </w:rPr>
              <w:t>Основы работы в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24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2489A" w14:textId="77777777" w:rsidR="00345E2B" w:rsidRDefault="00345E2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424820" w:history="1">
            <w:r w:rsidRPr="00894181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894181">
              <w:rPr>
                <w:rStyle w:val="ad"/>
                <w:noProof/>
              </w:rPr>
              <w:t>Структура программы на языке ассемблера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24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835A0" w14:textId="77777777" w:rsidR="00345E2B" w:rsidRDefault="00345E2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424821" w:history="1">
            <w:r w:rsidRPr="00894181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894181">
              <w:rPr>
                <w:rStyle w:val="ad"/>
                <w:noProof/>
              </w:rPr>
              <w:t>Подключение внешне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24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E3ABA" w14:textId="77777777" w:rsidR="00345E2B" w:rsidRDefault="00345E2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424822" w:history="1">
            <w:r w:rsidRPr="00894181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894181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24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FD84D" w14:textId="77777777" w:rsidR="00345E2B" w:rsidRDefault="00345E2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424823" w:history="1">
            <w:r w:rsidRPr="00894181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9418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24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9B692" w14:textId="77777777" w:rsidR="00345E2B" w:rsidRDefault="00345E2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424824" w:history="1">
            <w:r w:rsidRPr="00894181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89418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424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DEC83" w14:textId="77777777" w:rsidR="004A1362" w:rsidRDefault="00345E2B">
          <w:r>
            <w:fldChar w:fldCharType="end"/>
          </w:r>
        </w:p>
      </w:sdtContent>
    </w:sdt>
    <w:p w14:paraId="46A71F87" w14:textId="77777777" w:rsidR="004A1362" w:rsidRDefault="00345E2B">
      <w:pPr>
        <w:pStyle w:val="1"/>
      </w:pPr>
      <w:bookmarkStart w:id="0" w:name="цель-работы"/>
      <w:bookmarkStart w:id="1" w:name="_Toc150424815"/>
      <w:r>
        <w:rPr>
          <w:rStyle w:val="SectionNumber"/>
        </w:rPr>
        <w:t>1</w:t>
      </w:r>
      <w:r>
        <w:tab/>
        <w:t>Цель работы</w:t>
      </w:r>
      <w:bookmarkEnd w:id="1"/>
    </w:p>
    <w:p w14:paraId="147151E4" w14:textId="77777777" w:rsidR="004A1362" w:rsidRDefault="00345E2B">
      <w:pPr>
        <w:pStyle w:val="FirstParagraph"/>
      </w:pPr>
      <w:r>
        <w:t>Приобретение практических навыков работы в Midnight Commander, освоение инструкций языка ассемблера mov и int.</w:t>
      </w:r>
    </w:p>
    <w:p w14:paraId="5A5F551E" w14:textId="77777777" w:rsidR="004A1362" w:rsidRDefault="00345E2B">
      <w:pPr>
        <w:pStyle w:val="1"/>
      </w:pPr>
      <w:bookmarkStart w:id="2" w:name="задание"/>
      <w:bookmarkStart w:id="3" w:name="_Toc15042481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6515012" w14:textId="77777777" w:rsidR="004A1362" w:rsidRDefault="00345E2B">
      <w:pPr>
        <w:pStyle w:val="Compact"/>
        <w:numPr>
          <w:ilvl w:val="0"/>
          <w:numId w:val="2"/>
        </w:numPr>
      </w:pPr>
      <w:r>
        <w:t>Основы работы с mc</w:t>
      </w:r>
      <w:r>
        <w:br/>
      </w:r>
    </w:p>
    <w:p w14:paraId="487972CB" w14:textId="77777777" w:rsidR="004A1362" w:rsidRDefault="00345E2B">
      <w:pPr>
        <w:pStyle w:val="Compact"/>
        <w:numPr>
          <w:ilvl w:val="0"/>
          <w:numId w:val="2"/>
        </w:numPr>
      </w:pPr>
      <w:r>
        <w:t>Структура программы на языке ассемблера NASM</w:t>
      </w:r>
      <w:r>
        <w:br/>
      </w:r>
    </w:p>
    <w:p w14:paraId="7635AEAF" w14:textId="77777777" w:rsidR="004A1362" w:rsidRDefault="00345E2B">
      <w:pPr>
        <w:pStyle w:val="Compact"/>
        <w:numPr>
          <w:ilvl w:val="0"/>
          <w:numId w:val="2"/>
        </w:numPr>
      </w:pPr>
      <w:r>
        <w:t>Подключение внешнего файла</w:t>
      </w:r>
      <w:r>
        <w:br/>
      </w:r>
    </w:p>
    <w:p w14:paraId="047B60B8" w14:textId="77777777" w:rsidR="004A1362" w:rsidRDefault="00345E2B">
      <w:pPr>
        <w:pStyle w:val="Compact"/>
        <w:numPr>
          <w:ilvl w:val="0"/>
          <w:numId w:val="2"/>
        </w:numPr>
      </w:pPr>
      <w:r>
        <w:t>Выполнение заданий для самостоятельной ра</w:t>
      </w:r>
      <w:r>
        <w:t>боты</w:t>
      </w:r>
    </w:p>
    <w:p w14:paraId="0C3A311D" w14:textId="77777777" w:rsidR="004A1362" w:rsidRDefault="00345E2B">
      <w:pPr>
        <w:pStyle w:val="1"/>
      </w:pPr>
      <w:bookmarkStart w:id="4" w:name="теоретическое-введение"/>
      <w:bookmarkStart w:id="5" w:name="_Toc150424817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2F7AD6D7" w14:textId="77777777" w:rsidR="004A1362" w:rsidRDefault="00345E2B"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</w:t>
      </w:r>
      <w:r>
        <w:lastRenderedPageBreak/>
        <w:t>по</w:t>
      </w:r>
      <w:r>
        <w:t>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</w:t>
      </w:r>
      <w:r>
        <w:t>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</w:t>
      </w:r>
      <w:r>
        <w:t>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</w:t>
      </w:r>
      <w:r>
        <w:t>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</w:t>
      </w:r>
      <w:r>
        <w:t xml:space="preserve">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 w14:paraId="1690BD84" w14:textId="77777777" w:rsidR="004A1362" w:rsidRDefault="00345E2B">
      <w:pPr>
        <w:pStyle w:val="SourceCode"/>
      </w:pPr>
      <w:r>
        <w:rPr>
          <w:rStyle w:val="KeywordTok"/>
        </w:rPr>
        <w:t>mov</w:t>
      </w:r>
      <w:r>
        <w:rPr>
          <w:rStyle w:val="NormalTok"/>
        </w:rPr>
        <w:t xml:space="preserve"> ds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 w14:paraId="49C32866" w14:textId="77777777" w:rsidR="004A1362" w:rsidRDefault="00345E2B">
      <w:pPr>
        <w:pStyle w:val="FirstParagraph"/>
      </w:pPr>
      <w:r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</w:t>
      </w:r>
      <w:r>
        <w:t>м.</w:t>
      </w:r>
    </w:p>
    <w:p w14:paraId="5EF1BAC7" w14:textId="77777777" w:rsidR="004A1362" w:rsidRDefault="00345E2B">
      <w:pPr>
        <w:pStyle w:val="SourceCode"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 w14:paraId="7A974971" w14:textId="77777777" w:rsidR="004A1362" w:rsidRDefault="00345E2B">
      <w:pPr>
        <w:pStyle w:val="FirstParagraph"/>
      </w:pPr>
      <w:r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p w14:paraId="18E97C7F" w14:textId="77777777" w:rsidR="004A1362" w:rsidRDefault="00345E2B">
      <w:pPr>
        <w:pStyle w:val="1"/>
      </w:pPr>
      <w:bookmarkStart w:id="6" w:name="выполнение-лабораторной-работы"/>
      <w:bookmarkStart w:id="7" w:name="_Toc150424818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5059E522" w14:textId="77777777" w:rsidR="004A1362" w:rsidRDefault="00345E2B">
      <w:pPr>
        <w:pStyle w:val="2"/>
      </w:pPr>
      <w:bookmarkStart w:id="8" w:name="основы-работы-в-mc"/>
      <w:bookmarkStart w:id="9" w:name="_Toc150424819"/>
      <w:r>
        <w:rPr>
          <w:rStyle w:val="SectionNumber"/>
        </w:rPr>
        <w:t>4.1</w:t>
      </w:r>
      <w:r>
        <w:tab/>
        <w:t>Основы работы в mc</w:t>
      </w:r>
      <w:bookmarkEnd w:id="9"/>
    </w:p>
    <w:p w14:paraId="23B830C1" w14:textId="77777777" w:rsidR="004A1362" w:rsidRDefault="00345E2B">
      <w:pPr>
        <w:pStyle w:val="FirstParagraph"/>
      </w:pPr>
      <w:r>
        <w:t xml:space="preserve">Открываю Midnight Commander и ввожу в терминал mc (рис. </w:t>
      </w:r>
      <w:hyperlink w:anchor="fig:001">
        <w:r>
          <w:rPr>
            <w:rStyle w:val="ad"/>
          </w:rPr>
          <w:t>1</w:t>
        </w:r>
      </w:hyperlink>
      <w:r>
        <w:t>).</w:t>
      </w:r>
    </w:p>
    <w:p w14:paraId="6C332910" w14:textId="77777777" w:rsidR="004A1362" w:rsidRDefault="00345E2B">
      <w:pPr>
        <w:pStyle w:val="CaptionedFigure"/>
      </w:pPr>
      <w:bookmarkStart w:id="10" w:name="fig:001"/>
      <w:r>
        <w:rPr>
          <w:noProof/>
        </w:rPr>
        <w:lastRenderedPageBreak/>
        <w:drawing>
          <wp:inline distT="0" distB="0" distL="0" distR="0" wp14:anchorId="5341E247" wp14:editId="2192AB0A">
            <wp:extent cx="5334000" cy="3235133"/>
            <wp:effectExtent l="0" t="0" r="0" b="0"/>
            <wp:docPr id="1" name="Picture" descr="Figure 1: Открытый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B3990" w14:textId="11DF01FA" w:rsidR="004A1362" w:rsidRDefault="00345E2B">
      <w:pPr>
        <w:pStyle w:val="ImageCaption"/>
      </w:pPr>
      <w:r>
        <w:t>Рис.</w:t>
      </w:r>
      <w:r>
        <w:t> 1: Открытый mc</w:t>
      </w:r>
    </w:p>
    <w:bookmarkEnd w:id="10"/>
    <w:p w14:paraId="069BE869" w14:textId="77777777" w:rsidR="004A1362" w:rsidRDefault="00345E2B">
      <w:pPr>
        <w:pStyle w:val="a0"/>
      </w:pPr>
      <w:r>
        <w:t>Далее перехожу в каталог ~/work/study/</w:t>
      </w:r>
      <w:proofErr w:type="gramStart"/>
      <w:r>
        <w:t>2022-2023</w:t>
      </w:r>
      <w:proofErr w:type="gramEnd"/>
      <w:r>
        <w:t xml:space="preserve">/Архитектура Компьютера/arch-pc, используя файловый менеджер </w:t>
      </w:r>
      <w:r>
        <w:t xml:space="preserve">mc (рис. </w:t>
      </w:r>
      <w:hyperlink w:anchor="fig:002">
        <w:r>
          <w:rPr>
            <w:rStyle w:val="ad"/>
          </w:rPr>
          <w:t>2</w:t>
        </w:r>
      </w:hyperlink>
      <w:r>
        <w:t>)</w:t>
      </w:r>
    </w:p>
    <w:p w14:paraId="262FC63C" w14:textId="77777777" w:rsidR="004A1362" w:rsidRDefault="00345E2B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12B87208" wp14:editId="48FB56C0">
            <wp:extent cx="5334000" cy="3235133"/>
            <wp:effectExtent l="0" t="0" r="0" b="0"/>
            <wp:docPr id="2" name="Picture" descr="Figure 2: Перемещение между директор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4BE36" w14:textId="1541A18B" w:rsidR="004A1362" w:rsidRDefault="00345E2B">
      <w:pPr>
        <w:pStyle w:val="ImageCaption"/>
      </w:pPr>
      <w:r>
        <w:t>Рис.</w:t>
      </w:r>
      <w:r>
        <w:t> 2: Перемещение между директориями</w:t>
      </w:r>
    </w:p>
    <w:bookmarkEnd w:id="11"/>
    <w:p w14:paraId="2991E0B8" w14:textId="77777777" w:rsidR="004A1362" w:rsidRDefault="00345E2B">
      <w:pPr>
        <w:pStyle w:val="a0"/>
      </w:pPr>
      <w:r>
        <w:t xml:space="preserve">Затем создаю каталог lab05 с помощью функциональной клавиши F7 (рис. </w:t>
      </w:r>
      <w:hyperlink w:anchor="fig:003">
        <w:r>
          <w:rPr>
            <w:rStyle w:val="ad"/>
          </w:rPr>
          <w:t>3</w:t>
        </w:r>
      </w:hyperlink>
      <w:r>
        <w:t>).</w:t>
      </w:r>
    </w:p>
    <w:p w14:paraId="5C66AC6D" w14:textId="77777777" w:rsidR="004A1362" w:rsidRDefault="00345E2B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6D3BE647" wp14:editId="2DFE2C87">
            <wp:extent cx="5334000" cy="2505363"/>
            <wp:effectExtent l="0" t="0" r="0" b="0"/>
            <wp:docPr id="3" name="Picture" descr="Figure 3: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F1AEEB" w14:textId="7ABDF743" w:rsidR="004A1362" w:rsidRDefault="00345E2B">
      <w:pPr>
        <w:pStyle w:val="ImageCaption"/>
      </w:pPr>
      <w:r>
        <w:t>Рис.</w:t>
      </w:r>
      <w:r>
        <w:t> 3: Создание каталога</w:t>
      </w:r>
    </w:p>
    <w:bookmarkEnd w:id="12"/>
    <w:p w14:paraId="77D0634E" w14:textId="77777777" w:rsidR="004A1362" w:rsidRDefault="00345E2B">
      <w:pPr>
        <w:pStyle w:val="a0"/>
      </w:pPr>
      <w:r>
        <w:t xml:space="preserve">Перехожу в созданный каталог (рис. </w:t>
      </w:r>
      <w:hyperlink w:anchor="fig:004">
        <w:r>
          <w:rPr>
            <w:rStyle w:val="ad"/>
          </w:rPr>
          <w:t>4</w:t>
        </w:r>
      </w:hyperlink>
      <w:r>
        <w:t>).</w:t>
      </w:r>
    </w:p>
    <w:p w14:paraId="107EA3CC" w14:textId="77777777" w:rsidR="004A1362" w:rsidRDefault="00345E2B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0AFEFEE7" wp14:editId="73859ECF">
            <wp:extent cx="5334000" cy="2505363"/>
            <wp:effectExtent l="0" t="0" r="0" b="0"/>
            <wp:docPr id="4" name="Picture" descr="Figure 4: Перемещение между директор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5E7158" w14:textId="38F317EC" w:rsidR="004A1362" w:rsidRDefault="00345E2B">
      <w:pPr>
        <w:pStyle w:val="ImageCaption"/>
      </w:pPr>
      <w:r>
        <w:t>Рис.</w:t>
      </w:r>
      <w:r>
        <w:t> 4: Перемещение между директориями</w:t>
      </w:r>
    </w:p>
    <w:bookmarkEnd w:id="13"/>
    <w:p w14:paraId="732F2B8F" w14:textId="77777777" w:rsidR="004A1362" w:rsidRDefault="00345E2B">
      <w:pPr>
        <w:pStyle w:val="a0"/>
      </w:pPr>
      <w:r>
        <w:t>В строке ввода прописываю команду touch lab</w:t>
      </w:r>
      <w:r>
        <w:t xml:space="preserve">5-1.asm, чтобы создать файл, в котором буду работать (рис. </w:t>
      </w:r>
      <w:hyperlink w:anchor="fig:005">
        <w:r>
          <w:rPr>
            <w:rStyle w:val="ad"/>
          </w:rPr>
          <w:t>5</w:t>
        </w:r>
      </w:hyperlink>
      <w:r>
        <w:t>).</w:t>
      </w:r>
    </w:p>
    <w:p w14:paraId="73A7110C" w14:textId="77777777" w:rsidR="004A1362" w:rsidRDefault="00345E2B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682A628F" wp14:editId="3D13EF6D">
            <wp:extent cx="2882900" cy="901700"/>
            <wp:effectExtent l="0" t="0" r="0" b="0"/>
            <wp:docPr id="5" name="Picture" descr="Figure 5: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5DC30" w14:textId="56E95750" w:rsidR="004A1362" w:rsidRDefault="00345E2B">
      <w:pPr>
        <w:pStyle w:val="ImageCaption"/>
      </w:pPr>
      <w:r>
        <w:t>Рис.</w:t>
      </w:r>
      <w:r>
        <w:t> 5: Создание файла</w:t>
      </w:r>
    </w:p>
    <w:p w14:paraId="721D0DC1" w14:textId="77777777" w:rsidR="004A1362" w:rsidRDefault="00345E2B">
      <w:pPr>
        <w:pStyle w:val="2"/>
      </w:pPr>
      <w:bookmarkStart w:id="15" w:name="X57e7b7d1db1f0e165a90f37bee8dca49d49e85b"/>
      <w:bookmarkStart w:id="16" w:name="_Toc150424820"/>
      <w:bookmarkEnd w:id="14"/>
      <w:bookmarkEnd w:id="8"/>
      <w:r>
        <w:rPr>
          <w:rStyle w:val="SectionNumber"/>
        </w:rPr>
        <w:lastRenderedPageBreak/>
        <w:t>4.2</w:t>
      </w:r>
      <w:r>
        <w:tab/>
        <w:t>Структура программы на языке ассемблера NASM</w:t>
      </w:r>
      <w:bookmarkEnd w:id="16"/>
    </w:p>
    <w:p w14:paraId="5FA589BE" w14:textId="77777777" w:rsidR="004A1362" w:rsidRDefault="00345E2B">
      <w:pPr>
        <w:pStyle w:val="FirstParagraph"/>
      </w:pPr>
      <w:r>
        <w:t>Открываю созданный файл для редактирования в редакторе</w:t>
      </w:r>
      <w:r>
        <w:t xml:space="preserve"> nano с помощью функциональной клавиши F4. Ввожу в файл код программы для запроса строки у пользователя. Далее выхожу из файла (Ctrl+X), сохраняя изменения (Y, Enter) (рис. </w:t>
      </w:r>
      <w:hyperlink w:anchor="fig:006">
        <w:r>
          <w:rPr>
            <w:rStyle w:val="ad"/>
          </w:rPr>
          <w:t>6</w:t>
        </w:r>
      </w:hyperlink>
      <w:r>
        <w:t>).</w:t>
      </w:r>
    </w:p>
    <w:p w14:paraId="6CA215C3" w14:textId="77777777" w:rsidR="004A1362" w:rsidRDefault="00345E2B">
      <w:pPr>
        <w:pStyle w:val="CaptionedFigure"/>
      </w:pPr>
      <w:bookmarkStart w:id="17" w:name="fig:006"/>
      <w:r>
        <w:rPr>
          <w:noProof/>
        </w:rPr>
        <w:drawing>
          <wp:inline distT="0" distB="0" distL="0" distR="0" wp14:anchorId="40D4FC85" wp14:editId="45E83E93">
            <wp:extent cx="5334000" cy="2957993"/>
            <wp:effectExtent l="0" t="0" r="0" b="0"/>
            <wp:docPr id="6" name="Picture" descr="Figure 6: Открытый отредактированн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29CE95" w14:textId="2BAE9FA5" w:rsidR="004A1362" w:rsidRDefault="00345E2B">
      <w:pPr>
        <w:pStyle w:val="ImageCaption"/>
      </w:pPr>
      <w:r>
        <w:t>Рис.</w:t>
      </w:r>
      <w:r>
        <w:t> 6: Откр</w:t>
      </w:r>
      <w:r>
        <w:t>ытый отредактированный файл</w:t>
      </w:r>
    </w:p>
    <w:bookmarkEnd w:id="17"/>
    <w:p w14:paraId="5BE6DD9A" w14:textId="77777777" w:rsidR="004A1362" w:rsidRDefault="00345E2B">
      <w:pPr>
        <w:pStyle w:val="a0"/>
      </w:pPr>
      <w:r>
        <w:t xml:space="preserve">Затем с помощью функциональной клавиши F3 открываю файл для просмотра, чтобы проверить, содержит ли файл текст программы (рис. </w:t>
      </w:r>
      <w:hyperlink w:anchor="fig:007">
        <w:r>
          <w:rPr>
            <w:rStyle w:val="ad"/>
          </w:rPr>
          <w:t>7</w:t>
        </w:r>
      </w:hyperlink>
      <w:r>
        <w:t>).</w:t>
      </w:r>
    </w:p>
    <w:p w14:paraId="42D054FB" w14:textId="77777777" w:rsidR="004A1362" w:rsidRDefault="00345E2B">
      <w:pPr>
        <w:pStyle w:val="CaptionedFigure"/>
      </w:pPr>
      <w:bookmarkStart w:id="18" w:name="fig:007"/>
      <w:r>
        <w:rPr>
          <w:noProof/>
        </w:rPr>
        <w:drawing>
          <wp:inline distT="0" distB="0" distL="0" distR="0" wp14:anchorId="79B57972" wp14:editId="420107C5">
            <wp:extent cx="5334000" cy="2680847"/>
            <wp:effectExtent l="0" t="0" r="0" b="0"/>
            <wp:docPr id="7" name="Picture" descr="Figure 7: Открытие файла для просмот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58FA93" w14:textId="3C809B01" w:rsidR="004A1362" w:rsidRDefault="00345E2B">
      <w:pPr>
        <w:pStyle w:val="ImageCaption"/>
      </w:pPr>
      <w:r>
        <w:t>Рис.</w:t>
      </w:r>
      <w:r>
        <w:t> 7: Открытие файла для про</w:t>
      </w:r>
      <w:r>
        <w:t>смотра</w:t>
      </w:r>
    </w:p>
    <w:bookmarkEnd w:id="18"/>
    <w:p w14:paraId="6991A7A0" w14:textId="77777777" w:rsidR="004A1362" w:rsidRDefault="00345E2B">
      <w:pPr>
        <w:pStyle w:val="a0"/>
      </w:pPr>
      <w:r>
        <w:t>Транслирую текст программы файла в объектный файл командой nasm -f elf lab5-1.asm. Создался объектный файл lab5-</w:t>
      </w:r>
      <w:proofErr w:type="gramStart"/>
      <w:r>
        <w:t>1.o</w:t>
      </w:r>
      <w:proofErr w:type="gramEnd"/>
      <w:r>
        <w:t xml:space="preserve"> (рис. </w:t>
      </w:r>
      <w:hyperlink w:anchor="fig:008">
        <w:r>
          <w:rPr>
            <w:rStyle w:val="ad"/>
          </w:rPr>
          <w:t>8</w:t>
        </w:r>
      </w:hyperlink>
      <w:r>
        <w:t>).</w:t>
      </w:r>
    </w:p>
    <w:p w14:paraId="13D8973E" w14:textId="77777777" w:rsidR="004A1362" w:rsidRDefault="00345E2B">
      <w:pPr>
        <w:pStyle w:val="CaptionedFigure"/>
      </w:pPr>
      <w:bookmarkStart w:id="19" w:name="fig:008"/>
      <w:r>
        <w:rPr>
          <w:noProof/>
        </w:rPr>
        <w:lastRenderedPageBreak/>
        <w:drawing>
          <wp:inline distT="0" distB="0" distL="0" distR="0" wp14:anchorId="3C93E60F" wp14:editId="10EDB0F5">
            <wp:extent cx="3009900" cy="342900"/>
            <wp:effectExtent l="0" t="0" r="0" b="0"/>
            <wp:docPr id="8" name="Picture" descr="Figure 8: Компиляц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2EF17F" w14:textId="6750396E" w:rsidR="004A1362" w:rsidRDefault="00345E2B">
      <w:pPr>
        <w:pStyle w:val="ImageCaption"/>
      </w:pPr>
      <w:r>
        <w:t>Рис.</w:t>
      </w:r>
      <w:r>
        <w:t> 8: Компиляция файла</w:t>
      </w:r>
    </w:p>
    <w:bookmarkEnd w:id="19"/>
    <w:p w14:paraId="5EF39C61" w14:textId="77777777" w:rsidR="004A1362" w:rsidRDefault="00345E2B">
      <w:pPr>
        <w:pStyle w:val="a0"/>
      </w:pPr>
      <w:r>
        <w:t>Выполняю компоновку объектного файла с помощью команды ld -m elf_i386 -o lab5-1 lab5-</w:t>
      </w:r>
      <w:proofErr w:type="gramStart"/>
      <w:r>
        <w:t>1.o</w:t>
      </w:r>
      <w:proofErr w:type="gramEnd"/>
      <w:r>
        <w:t xml:space="preserve"> (рис. </w:t>
      </w:r>
      <w:hyperlink w:anchor="fig:009">
        <w:r>
          <w:rPr>
            <w:rStyle w:val="ad"/>
          </w:rPr>
          <w:t>9</w:t>
        </w:r>
      </w:hyperlink>
      <w:r>
        <w:t xml:space="preserve">). Создался исполняемый файл </w:t>
      </w:r>
      <w:r>
        <w:t>lab5-1.</w:t>
      </w:r>
    </w:p>
    <w:p w14:paraId="42C33032" w14:textId="77777777" w:rsidR="004A1362" w:rsidRDefault="00345E2B">
      <w:pPr>
        <w:pStyle w:val="CaptionedFigure"/>
      </w:pPr>
      <w:bookmarkStart w:id="20" w:name="fig:009"/>
      <w:r>
        <w:rPr>
          <w:noProof/>
        </w:rPr>
        <w:drawing>
          <wp:inline distT="0" distB="0" distL="0" distR="0" wp14:anchorId="09AA62E0" wp14:editId="689FE3DE">
            <wp:extent cx="4254500" cy="317500"/>
            <wp:effectExtent l="0" t="0" r="0" b="0"/>
            <wp:docPr id="9" name="Picture" descr="Figure 9: Передача на обработку компоновщи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CCAC6" w14:textId="5755C4ED" w:rsidR="004A1362" w:rsidRDefault="00345E2B">
      <w:pPr>
        <w:pStyle w:val="ImageCaption"/>
      </w:pPr>
      <w:r>
        <w:t>Рис.</w:t>
      </w:r>
      <w:r>
        <w:t> 9: Передача на обработку компоновщику</w:t>
      </w:r>
    </w:p>
    <w:bookmarkEnd w:id="20"/>
    <w:p w14:paraId="4C9BFB40" w14:textId="77777777" w:rsidR="004A1362" w:rsidRDefault="00345E2B">
      <w:pPr>
        <w:pStyle w:val="a0"/>
      </w:pPr>
      <w:r>
        <w:t xml:space="preserve">Далле 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(рис. </w:t>
      </w:r>
      <w:hyperlink w:anchor="fig:010">
        <w:r>
          <w:rPr>
            <w:rStyle w:val="ad"/>
          </w:rPr>
          <w:t>10</w:t>
        </w:r>
      </w:hyperlink>
      <w:r>
        <w:t>).</w:t>
      </w:r>
    </w:p>
    <w:p w14:paraId="1702A09E" w14:textId="77777777" w:rsidR="004A1362" w:rsidRDefault="00345E2B">
      <w:pPr>
        <w:pStyle w:val="CaptionedFigure"/>
      </w:pPr>
      <w:bookmarkStart w:id="21" w:name="fig:010"/>
      <w:r>
        <w:rPr>
          <w:noProof/>
        </w:rPr>
        <w:drawing>
          <wp:inline distT="0" distB="0" distL="0" distR="0" wp14:anchorId="58F5BA33" wp14:editId="65F52EB6">
            <wp:extent cx="5334000" cy="428078"/>
            <wp:effectExtent l="0" t="0" r="0" b="0"/>
            <wp:docPr id="10" name="Picture" descr="Figure 10: 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8831F" w14:textId="61DEC3DA" w:rsidR="004A1362" w:rsidRDefault="00345E2B">
      <w:pPr>
        <w:pStyle w:val="ImageCaption"/>
      </w:pPr>
      <w:r>
        <w:t>Рис. </w:t>
      </w:r>
      <w:r>
        <w:t>10: Исполнение файла</w:t>
      </w:r>
    </w:p>
    <w:p w14:paraId="3F2B1F2B" w14:textId="77777777" w:rsidR="004A1362" w:rsidRDefault="00345E2B">
      <w:pPr>
        <w:pStyle w:val="2"/>
      </w:pPr>
      <w:bookmarkStart w:id="22" w:name="подключение-внешнего-файла"/>
      <w:bookmarkStart w:id="23" w:name="_Toc150424821"/>
      <w:bookmarkEnd w:id="21"/>
      <w:bookmarkEnd w:id="15"/>
      <w:r>
        <w:rPr>
          <w:rStyle w:val="SectionNumber"/>
        </w:rPr>
        <w:t>4.3</w:t>
      </w:r>
      <w:r>
        <w:tab/>
        <w:t>Подключение внешнего файла</w:t>
      </w:r>
      <w:bookmarkEnd w:id="23"/>
    </w:p>
    <w:p w14:paraId="74578577" w14:textId="77777777" w:rsidR="004A1362" w:rsidRDefault="00345E2B">
      <w:pPr>
        <w:pStyle w:val="FirstParagraph"/>
      </w:pPr>
      <w:r>
        <w:t xml:space="preserve">Скачиваю файл in_out.asm со страницы курса в ТУИС, который сохранился в каталог “Загрузки” (рис. </w:t>
      </w:r>
      <w:hyperlink w:anchor="fig:011">
        <w:r>
          <w:rPr>
            <w:rStyle w:val="ad"/>
          </w:rPr>
          <w:t>11</w:t>
        </w:r>
      </w:hyperlink>
      <w:r>
        <w:t>).</w:t>
      </w:r>
    </w:p>
    <w:p w14:paraId="5CA8260F" w14:textId="77777777" w:rsidR="004A1362" w:rsidRDefault="00345E2B">
      <w:pPr>
        <w:pStyle w:val="CaptionedFigure"/>
      </w:pPr>
      <w:bookmarkStart w:id="24" w:name="fig:011"/>
      <w:r>
        <w:rPr>
          <w:noProof/>
        </w:rPr>
        <w:drawing>
          <wp:inline distT="0" distB="0" distL="0" distR="0" wp14:anchorId="0A0DE372" wp14:editId="51DB5265">
            <wp:extent cx="5334000" cy="2556710"/>
            <wp:effectExtent l="0" t="0" r="0" b="0"/>
            <wp:docPr id="11" name="Picture" descr="Figure 11: Скачанн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8E2CB" w14:textId="2A09E2A9" w:rsidR="004A1362" w:rsidRDefault="00345E2B">
      <w:pPr>
        <w:pStyle w:val="ImageCaption"/>
      </w:pPr>
      <w:r>
        <w:t>Рис. </w:t>
      </w:r>
      <w:r>
        <w:t>11: Скачанный файл</w:t>
      </w:r>
    </w:p>
    <w:bookmarkEnd w:id="24"/>
    <w:p w14:paraId="6AB15B50" w14:textId="77777777" w:rsidR="004A1362" w:rsidRDefault="00345E2B">
      <w:pPr>
        <w:pStyle w:val="a0"/>
      </w:pPr>
      <w:r>
        <w:t xml:space="preserve">Копирую файл in_out.asm из каталога Загрузки в созданный каталог lab05 с помощью функциональной клавиши F5 (рис. </w:t>
      </w:r>
      <w:hyperlink w:anchor="fig:012">
        <w:r>
          <w:rPr>
            <w:rStyle w:val="ad"/>
          </w:rPr>
          <w:t>12</w:t>
        </w:r>
      </w:hyperlink>
      <w:r>
        <w:t>).</w:t>
      </w:r>
    </w:p>
    <w:p w14:paraId="3108F689" w14:textId="77777777" w:rsidR="004A1362" w:rsidRDefault="00345E2B">
      <w:pPr>
        <w:pStyle w:val="CaptionedFigure"/>
      </w:pPr>
      <w:bookmarkStart w:id="25" w:name="fig:012"/>
      <w:r>
        <w:rPr>
          <w:noProof/>
        </w:rPr>
        <w:lastRenderedPageBreak/>
        <w:drawing>
          <wp:inline distT="0" distB="0" distL="0" distR="0" wp14:anchorId="65F4DF8E" wp14:editId="7E3135E1">
            <wp:extent cx="5334000" cy="2198811"/>
            <wp:effectExtent l="0" t="0" r="0" b="0"/>
            <wp:docPr id="12" name="Picture" descr="Figure 12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E6C3E1" w14:textId="6F2EB43C" w:rsidR="004A1362" w:rsidRDefault="00345E2B">
      <w:pPr>
        <w:pStyle w:val="ImageCaption"/>
      </w:pPr>
      <w:r>
        <w:t>Рис. </w:t>
      </w:r>
      <w:r>
        <w:t>12: Копирование файла</w:t>
      </w:r>
    </w:p>
    <w:bookmarkEnd w:id="25"/>
    <w:p w14:paraId="12F56DFA" w14:textId="77777777" w:rsidR="004A1362" w:rsidRDefault="00345E2B">
      <w:pPr>
        <w:pStyle w:val="a0"/>
      </w:pPr>
      <w:r>
        <w:t>Затем с помощью функциональной клавиши F5 к</w:t>
      </w:r>
      <w:r>
        <w:t xml:space="preserve">опирую файл lab5-1 в тот же каталог, но с другим именем, для этого в появившемся окне mc прописываю имя для копии файла (рис. </w:t>
      </w:r>
      <w:hyperlink w:anchor="fig:013">
        <w:r>
          <w:rPr>
            <w:rStyle w:val="ad"/>
          </w:rPr>
          <w:t>13</w:t>
        </w:r>
      </w:hyperlink>
      <w:r>
        <w:t>).</w:t>
      </w:r>
    </w:p>
    <w:p w14:paraId="6C88BE20" w14:textId="77777777" w:rsidR="004A1362" w:rsidRDefault="00345E2B">
      <w:pPr>
        <w:pStyle w:val="CaptionedFigure"/>
      </w:pPr>
      <w:bookmarkStart w:id="26" w:name="fig:013"/>
      <w:r>
        <w:rPr>
          <w:noProof/>
        </w:rPr>
        <w:drawing>
          <wp:inline distT="0" distB="0" distL="0" distR="0" wp14:anchorId="40ECFD23" wp14:editId="5EB8000E">
            <wp:extent cx="5334000" cy="2198811"/>
            <wp:effectExtent l="0" t="0" r="0" b="0"/>
            <wp:docPr id="13" name="Picture" descr="Figure 13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2B534" w14:textId="1661962C" w:rsidR="004A1362" w:rsidRDefault="00345E2B">
      <w:pPr>
        <w:pStyle w:val="ImageCaption"/>
      </w:pPr>
      <w:r>
        <w:t>Рис. </w:t>
      </w:r>
      <w:r>
        <w:t>13: Копирование файла</w:t>
      </w:r>
    </w:p>
    <w:bookmarkEnd w:id="26"/>
    <w:p w14:paraId="7E1E7529" w14:textId="77777777" w:rsidR="004A1362" w:rsidRDefault="00345E2B">
      <w:pPr>
        <w:pStyle w:val="a0"/>
      </w:pPr>
      <w:r>
        <w:t xml:space="preserve">Изменяю содержимое файла lab5-2.asm во встроенном редакторе nano (рис. </w:t>
      </w:r>
      <w:hyperlink w:anchor="fig:014">
        <w:r>
          <w:rPr>
            <w:rStyle w:val="ad"/>
          </w:rPr>
          <w:t>14</w:t>
        </w:r>
      </w:hyperlink>
      <w:r>
        <w:t>), чтобы в программе использовались подпрограммы из внешнего файла in_out.asm.</w:t>
      </w:r>
    </w:p>
    <w:p w14:paraId="7181ADF6" w14:textId="77777777" w:rsidR="004A1362" w:rsidRDefault="00345E2B">
      <w:pPr>
        <w:pStyle w:val="CaptionedFigure"/>
      </w:pPr>
      <w:bookmarkStart w:id="27" w:name="fig:014"/>
      <w:r>
        <w:rPr>
          <w:noProof/>
        </w:rPr>
        <w:lastRenderedPageBreak/>
        <w:drawing>
          <wp:inline distT="0" distB="0" distL="0" distR="0" wp14:anchorId="53E6F8D8" wp14:editId="5EE5558D">
            <wp:extent cx="5334000" cy="2224278"/>
            <wp:effectExtent l="0" t="0" r="0" b="0"/>
            <wp:docPr id="14" name="Picture" descr="Figure 14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BB12D" w14:textId="07F3AF2D" w:rsidR="004A1362" w:rsidRDefault="00345E2B">
      <w:pPr>
        <w:pStyle w:val="ImageCaption"/>
      </w:pPr>
      <w:r>
        <w:t>Рис. </w:t>
      </w:r>
      <w:r>
        <w:t>14: Редактирование файла</w:t>
      </w:r>
    </w:p>
    <w:bookmarkEnd w:id="27"/>
    <w:p w14:paraId="50C8DA19" w14:textId="77777777" w:rsidR="004A1362" w:rsidRDefault="00345E2B">
      <w:pPr>
        <w:pStyle w:val="a0"/>
      </w:pPr>
      <w:r>
        <w:t>Трансл</w:t>
      </w:r>
      <w:r>
        <w:t>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</w:t>
      </w:r>
      <w:r>
        <w:t>айл (рис. -</w:t>
      </w:r>
      <w:hyperlink w:anchor="fig:015">
        <w:r>
          <w:rPr>
            <w:rStyle w:val="ad"/>
          </w:rPr>
          <w:t>15</w:t>
        </w:r>
      </w:hyperlink>
      <w:r>
        <w:t>).</w:t>
      </w:r>
    </w:p>
    <w:p w14:paraId="4463C740" w14:textId="77777777" w:rsidR="004A1362" w:rsidRDefault="00345E2B">
      <w:pPr>
        <w:pStyle w:val="CaptionedFigure"/>
      </w:pPr>
      <w:bookmarkStart w:id="28" w:name="fig:015"/>
      <w:r>
        <w:rPr>
          <w:noProof/>
        </w:rPr>
        <w:drawing>
          <wp:inline distT="0" distB="0" distL="0" distR="0" wp14:anchorId="1F0FEF52" wp14:editId="415CE23F">
            <wp:extent cx="5334000" cy="572067"/>
            <wp:effectExtent l="0" t="0" r="0" b="0"/>
            <wp:docPr id="15" name="Picture" descr="Figure 15: 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DFB7BE" w14:textId="0387749E" w:rsidR="004A1362" w:rsidRDefault="00345E2B">
      <w:pPr>
        <w:pStyle w:val="ImageCaption"/>
      </w:pPr>
      <w:r>
        <w:t>Рис. </w:t>
      </w:r>
      <w:r>
        <w:t>15: Исполнение файла</w:t>
      </w:r>
    </w:p>
    <w:bookmarkEnd w:id="28"/>
    <w:p w14:paraId="1B98D788" w14:textId="77777777" w:rsidR="004A1362" w:rsidRDefault="00345E2B">
      <w:pPr>
        <w:pStyle w:val="a0"/>
      </w:pPr>
      <w:r>
        <w:t>Далее открываю файл lab5-2.asm для редактирования в nano функциональной клавишей F4. Изменяю в нем подпрограмму sprintLF на sprint. Сохраняю измен</w:t>
      </w:r>
      <w:r>
        <w:t xml:space="preserve">ения и открываю файл для просмотра, чтобы проверить сохранение действий (рис. </w:t>
      </w:r>
      <w:hyperlink w:anchor="fig:016">
        <w:r>
          <w:rPr>
            <w:rStyle w:val="ad"/>
          </w:rPr>
          <w:t>16</w:t>
        </w:r>
      </w:hyperlink>
      <w:r>
        <w:t>).</w:t>
      </w:r>
    </w:p>
    <w:p w14:paraId="51913846" w14:textId="77777777" w:rsidR="004A1362" w:rsidRDefault="00345E2B">
      <w:pPr>
        <w:pStyle w:val="CaptionedFigure"/>
      </w:pPr>
      <w:bookmarkStart w:id="29" w:name="fig:016"/>
      <w:r>
        <w:rPr>
          <w:noProof/>
        </w:rPr>
        <w:drawing>
          <wp:inline distT="0" distB="0" distL="0" distR="0" wp14:anchorId="23607357" wp14:editId="46358C06">
            <wp:extent cx="5334000" cy="2371497"/>
            <wp:effectExtent l="0" t="0" r="0" b="0"/>
            <wp:docPr id="16" name="Picture" descr="Figure 16: Отредактированн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28B44A" w14:textId="42E7EA7C" w:rsidR="004A1362" w:rsidRDefault="00345E2B">
      <w:pPr>
        <w:pStyle w:val="ImageCaption"/>
      </w:pPr>
      <w:r>
        <w:t>Рис. </w:t>
      </w:r>
      <w:r>
        <w:t>16: Отредактированный файл</w:t>
      </w:r>
    </w:p>
    <w:bookmarkEnd w:id="29"/>
    <w:p w14:paraId="73995312" w14:textId="77777777" w:rsidR="004A1362" w:rsidRDefault="00345E2B">
      <w:pPr>
        <w:pStyle w:val="a0"/>
      </w:pPr>
      <w:r>
        <w:t>Снова транслирую файл, выполняю компоновку созданного объектного файла, за</w:t>
      </w:r>
      <w:r>
        <w:t xml:space="preserve">пускаю новый исполняемый файл (рис. </w:t>
      </w:r>
      <w:hyperlink w:anchor="fig:017">
        <w:r>
          <w:rPr>
            <w:rStyle w:val="ad"/>
          </w:rPr>
          <w:t>17</w:t>
        </w:r>
      </w:hyperlink>
      <w:r>
        <w:t>).</w:t>
      </w:r>
    </w:p>
    <w:p w14:paraId="5C14D1B9" w14:textId="77777777" w:rsidR="004A1362" w:rsidRDefault="00345E2B">
      <w:pPr>
        <w:pStyle w:val="CaptionedFigure"/>
      </w:pPr>
      <w:bookmarkStart w:id="30" w:name="fig:017"/>
      <w:r>
        <w:rPr>
          <w:noProof/>
        </w:rPr>
        <w:lastRenderedPageBreak/>
        <w:drawing>
          <wp:inline distT="0" distB="0" distL="0" distR="0" wp14:anchorId="0F499D98" wp14:editId="162F9AC6">
            <wp:extent cx="5334000" cy="459560"/>
            <wp:effectExtent l="0" t="0" r="0" b="0"/>
            <wp:docPr id="17" name="Picture" descr="Figure 17: 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BE8D89" w14:textId="1EE77209" w:rsidR="004A1362" w:rsidRDefault="00345E2B">
      <w:pPr>
        <w:pStyle w:val="ImageCaption"/>
      </w:pPr>
      <w:r>
        <w:t>Рис. </w:t>
      </w:r>
      <w:r>
        <w:t>17: Исполнение файла</w:t>
      </w:r>
    </w:p>
    <w:bookmarkEnd w:id="30"/>
    <w:p w14:paraId="1A4886C1" w14:textId="77777777" w:rsidR="004A1362" w:rsidRDefault="00345E2B">
      <w:pPr>
        <w:pStyle w:val="a0"/>
      </w:pPr>
      <w:r>
        <w:t>Разница между первым исполняемым файлом lab5-2 и вторым lab5-2-2 в том, что запуск первого запрашивает ввод с новой строки</w:t>
      </w:r>
      <w:r>
        <w:t>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 w14:paraId="6B66669D" w14:textId="77777777" w:rsidR="004A1362" w:rsidRDefault="00345E2B">
      <w:pPr>
        <w:pStyle w:val="2"/>
      </w:pPr>
      <w:bookmarkStart w:id="31" w:name="X32ff26b75a7156f968f22ae721fd8fec4b51e1d"/>
      <w:bookmarkStart w:id="32" w:name="_Toc150424822"/>
      <w:bookmarkEnd w:id="22"/>
      <w:r>
        <w:rPr>
          <w:rStyle w:val="SectionNumber"/>
        </w:rPr>
        <w:t>4.4</w:t>
      </w:r>
      <w:r>
        <w:tab/>
        <w:t>Выполнение заданий для самостоятельной работы</w:t>
      </w:r>
      <w:bookmarkEnd w:id="32"/>
    </w:p>
    <w:p w14:paraId="527B8055" w14:textId="77777777" w:rsidR="004A1362" w:rsidRDefault="00345E2B">
      <w:pPr>
        <w:pStyle w:val="Compact"/>
        <w:numPr>
          <w:ilvl w:val="0"/>
          <w:numId w:val="3"/>
        </w:numPr>
      </w:pPr>
      <w:r>
        <w:t>Создаю копию файла lab5-</w:t>
      </w:r>
      <w:r>
        <w:t xml:space="preserve">1.asm с именем lab5-1-1.asm с помощью функциональной клавиши F5 (рис. </w:t>
      </w:r>
      <w:hyperlink w:anchor="fig:018">
        <w:r>
          <w:rPr>
            <w:rStyle w:val="ad"/>
          </w:rPr>
          <w:t>18</w:t>
        </w:r>
      </w:hyperlink>
      <w:r>
        <w:t>).</w:t>
      </w:r>
    </w:p>
    <w:p w14:paraId="66F71AE9" w14:textId="77777777" w:rsidR="004A1362" w:rsidRDefault="00345E2B">
      <w:pPr>
        <w:pStyle w:val="CaptionedFigure"/>
      </w:pPr>
      <w:bookmarkStart w:id="33" w:name="fig:018"/>
      <w:r>
        <w:rPr>
          <w:noProof/>
        </w:rPr>
        <w:drawing>
          <wp:inline distT="0" distB="0" distL="0" distR="0" wp14:anchorId="3B516D81" wp14:editId="3DE2C3F5">
            <wp:extent cx="5334000" cy="2149887"/>
            <wp:effectExtent l="0" t="0" r="0" b="0"/>
            <wp:docPr id="18" name="Picture" descr="Figure 18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05B46" w14:textId="2DB82DB5" w:rsidR="004A1362" w:rsidRDefault="00345E2B">
      <w:pPr>
        <w:pStyle w:val="ImageCaption"/>
      </w:pPr>
      <w:r>
        <w:t>Рис. </w:t>
      </w:r>
      <w:r>
        <w:t>18: Копирование файла</w:t>
      </w:r>
    </w:p>
    <w:bookmarkEnd w:id="33"/>
    <w:p w14:paraId="444A6538" w14:textId="77777777" w:rsidR="004A1362" w:rsidRDefault="00345E2B">
      <w:pPr>
        <w:pStyle w:val="a0"/>
      </w:pPr>
      <w:r>
        <w:t>Открываю созданный файл для редактирования с помощью функциональной клавиши F4. Изменяю</w:t>
      </w:r>
      <w:r>
        <w:t xml:space="preserve"> программу так, чтобы кроме вывода приглашения и запроса ввода, она выводила вводимую пользователем строку (рис. </w:t>
      </w:r>
      <w:hyperlink w:anchor="fig:019">
        <w:r>
          <w:rPr>
            <w:rStyle w:val="ad"/>
          </w:rPr>
          <w:t>19</w:t>
        </w:r>
      </w:hyperlink>
      <w:r>
        <w:t>).</w:t>
      </w:r>
    </w:p>
    <w:p w14:paraId="7519F88C" w14:textId="77777777" w:rsidR="004A1362" w:rsidRDefault="00345E2B">
      <w:pPr>
        <w:pStyle w:val="CaptionedFigure"/>
      </w:pPr>
      <w:bookmarkStart w:id="34" w:name="fig:019"/>
      <w:r>
        <w:rPr>
          <w:noProof/>
        </w:rPr>
        <w:lastRenderedPageBreak/>
        <w:drawing>
          <wp:inline distT="0" distB="0" distL="0" distR="0" wp14:anchorId="3F845C87" wp14:editId="53DE8EAB">
            <wp:extent cx="5334000" cy="2809511"/>
            <wp:effectExtent l="0" t="0" r="0" b="0"/>
            <wp:docPr id="19" name="Picture" descr="Figure 19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0FF96" w14:textId="59883C4E" w:rsidR="004A1362" w:rsidRDefault="00345E2B">
      <w:pPr>
        <w:pStyle w:val="ImageCaption"/>
      </w:pPr>
      <w:r>
        <w:t>Рис. </w:t>
      </w:r>
      <w:r>
        <w:t>19: Редактирование файла</w:t>
      </w:r>
    </w:p>
    <w:bookmarkEnd w:id="34"/>
    <w:p w14:paraId="2439C030" w14:textId="77777777" w:rsidR="004A1362" w:rsidRDefault="00345E2B">
      <w:pPr>
        <w:pStyle w:val="Compact"/>
        <w:numPr>
          <w:ilvl w:val="0"/>
          <w:numId w:val="4"/>
        </w:numPr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</w:t>
      </w:r>
      <w:hyperlink w:anchor="fig:020">
        <w:r>
          <w:rPr>
            <w:rStyle w:val="ad"/>
          </w:rPr>
          <w:t>20</w:t>
        </w:r>
      </w:hyperlink>
      <w:r>
        <w:t>).</w:t>
      </w:r>
    </w:p>
    <w:p w14:paraId="568EA8BC" w14:textId="77777777" w:rsidR="004A1362" w:rsidRDefault="00345E2B">
      <w:pPr>
        <w:pStyle w:val="CaptionedFigure"/>
      </w:pPr>
      <w:bookmarkStart w:id="35" w:name="fig:020"/>
      <w:r>
        <w:rPr>
          <w:noProof/>
        </w:rPr>
        <w:drawing>
          <wp:inline distT="0" distB="0" distL="0" distR="0" wp14:anchorId="1C1417FB" wp14:editId="49E8B433">
            <wp:extent cx="5334000" cy="751973"/>
            <wp:effectExtent l="0" t="0" r="0" b="0"/>
            <wp:docPr id="20" name="Picture" descr="Figure 20: 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EC1E79" w14:textId="42B38A9A" w:rsidR="004A1362" w:rsidRDefault="00345E2B">
      <w:pPr>
        <w:pStyle w:val="ImageCaption"/>
      </w:pPr>
      <w:r>
        <w:t>Рис. </w:t>
      </w:r>
      <w:r>
        <w:t>20: Исполнение файла</w:t>
      </w:r>
    </w:p>
    <w:bookmarkEnd w:id="35"/>
    <w:p w14:paraId="3259CA32" w14:textId="77777777" w:rsidR="004A1362" w:rsidRDefault="00345E2B">
      <w:pPr>
        <w:pStyle w:val="a0"/>
      </w:pPr>
      <w:r>
        <w:t>Код программы из пункта 1:</w:t>
      </w:r>
    </w:p>
    <w:p w14:paraId="39AEA985" w14:textId="77777777" w:rsidR="004A1362" w:rsidRDefault="00345E2B">
      <w:pPr>
        <w:pStyle w:val="SourceCode"/>
      </w:pP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msgLen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r>
        <w:rPr>
          <w:rStyle w:val="NormalTok"/>
        </w:rPr>
        <w:t xml:space="preserve">msg </w:t>
      </w:r>
      <w:r>
        <w:rPr>
          <w:rStyle w:val="CommentTok"/>
        </w:rPr>
        <w:t>; Длина переменной 'msg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</w:t>
      </w:r>
      <w:r>
        <w:rPr>
          <w:rStyle w:val="CommentTok"/>
        </w:rPr>
        <w:t>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1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msg </w:t>
      </w:r>
      <w:r>
        <w:rPr>
          <w:rStyle w:val="CommentTok"/>
        </w:rPr>
        <w:t>; Адрес строки 'msg' в 'ecx'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msgLen </w:t>
      </w:r>
      <w:r>
        <w:rPr>
          <w:rStyle w:val="CommentTok"/>
        </w:rPr>
        <w:t>; Размер строки 'msg' в 'edx'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чтения (sys_read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Дескриптор файла 0 - стандартный в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Адрес буфера под вводимую строк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Длина вводимой строки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lastRenderedPageBreak/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Размер строки buf1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выхода (sys_exit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Выход с кодом возврата 0 (без ошибок)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</w:p>
    <w:p w14:paraId="7CAA267C" w14:textId="77777777" w:rsidR="004A1362" w:rsidRDefault="00345E2B">
      <w:pPr>
        <w:pStyle w:val="Compact"/>
        <w:numPr>
          <w:ilvl w:val="0"/>
          <w:numId w:val="5"/>
        </w:numPr>
      </w:pPr>
      <w:r>
        <w:t xml:space="preserve">Создаю копию файла lab5-2.asm с именем lab5-2-1.asm с помощью функциональной клавиши F5 </w:t>
      </w:r>
      <w:r>
        <w:t xml:space="preserve">(рис. </w:t>
      </w:r>
      <w:hyperlink w:anchor="fig:021">
        <w:r>
          <w:rPr>
            <w:rStyle w:val="ad"/>
          </w:rPr>
          <w:t>21</w:t>
        </w:r>
      </w:hyperlink>
      <w:r>
        <w:t>).</w:t>
      </w:r>
    </w:p>
    <w:p w14:paraId="269354B7" w14:textId="77777777" w:rsidR="004A1362" w:rsidRDefault="00345E2B">
      <w:pPr>
        <w:pStyle w:val="CaptionedFigure"/>
      </w:pPr>
      <w:bookmarkStart w:id="36" w:name="fig:021"/>
      <w:r>
        <w:rPr>
          <w:noProof/>
        </w:rPr>
        <w:drawing>
          <wp:inline distT="0" distB="0" distL="0" distR="0" wp14:anchorId="7F55F552" wp14:editId="1FB1411A">
            <wp:extent cx="5334000" cy="2201590"/>
            <wp:effectExtent l="0" t="0" r="0" b="0"/>
            <wp:docPr id="21" name="Picture" descr="Figure 21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5B915" w14:textId="5507369F" w:rsidR="004A1362" w:rsidRDefault="00345E2B">
      <w:pPr>
        <w:pStyle w:val="ImageCaption"/>
      </w:pPr>
      <w:r>
        <w:t>Рис. </w:t>
      </w:r>
      <w:r>
        <w:t>21: Копирование файла</w:t>
      </w:r>
    </w:p>
    <w:bookmarkEnd w:id="36"/>
    <w:p w14:paraId="2B3A5B35" w14:textId="77777777" w:rsidR="004A1362" w:rsidRDefault="00345E2B">
      <w:pPr>
        <w:pStyle w:val="a0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</w:t>
      </w:r>
      <w:r>
        <w:t xml:space="preserve">она выводила вводимую пользователем строку (рис. </w:t>
      </w:r>
      <w:hyperlink w:anchor="fig:022">
        <w:r>
          <w:rPr>
            <w:rStyle w:val="ad"/>
          </w:rPr>
          <w:t>22</w:t>
        </w:r>
      </w:hyperlink>
      <w:r>
        <w:t>).</w:t>
      </w:r>
    </w:p>
    <w:p w14:paraId="78C9CE67" w14:textId="77777777" w:rsidR="004A1362" w:rsidRDefault="00345E2B">
      <w:pPr>
        <w:pStyle w:val="CaptionedFigure"/>
      </w:pPr>
      <w:bookmarkStart w:id="37" w:name="fig:022"/>
      <w:r>
        <w:rPr>
          <w:noProof/>
        </w:rPr>
        <w:drawing>
          <wp:inline distT="0" distB="0" distL="0" distR="0" wp14:anchorId="6E1B5517" wp14:editId="299C3A9C">
            <wp:extent cx="5334000" cy="2884264"/>
            <wp:effectExtent l="0" t="0" r="0" b="0"/>
            <wp:docPr id="22" name="Picture" descr="Figure 22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003090" w14:textId="2DFD62E2" w:rsidR="004A1362" w:rsidRDefault="00345E2B">
      <w:pPr>
        <w:pStyle w:val="ImageCaption"/>
      </w:pPr>
      <w:r>
        <w:t>Рис. </w:t>
      </w:r>
      <w:r>
        <w:t>22: Редактирование файла</w:t>
      </w:r>
    </w:p>
    <w:bookmarkEnd w:id="37"/>
    <w:p w14:paraId="2F53FAED" w14:textId="77777777" w:rsidR="004A1362" w:rsidRDefault="00345E2B">
      <w:pPr>
        <w:pStyle w:val="Compact"/>
        <w:numPr>
          <w:ilvl w:val="0"/>
          <w:numId w:val="6"/>
        </w:numPr>
      </w:pPr>
      <w:r>
        <w:t>Создаю объектный файл lab5-2-1.o, отдаю его на обработку компоновщику, получаю исполняемый файл lab5-2-1</w:t>
      </w:r>
      <w:r>
        <w:t xml:space="preserve">, запускаю полученный исполняемый файл. </w:t>
      </w:r>
      <w:r>
        <w:lastRenderedPageBreak/>
        <w:t xml:space="preserve">Программа запрашивает ввод без переноса на новую строку, ввожу свои ФИО, далее программа выводит введенные мною данные (рис. </w:t>
      </w:r>
      <w:hyperlink w:anchor="fig:023">
        <w:r>
          <w:rPr>
            <w:rStyle w:val="ad"/>
          </w:rPr>
          <w:t>23</w:t>
        </w:r>
      </w:hyperlink>
      <w:r>
        <w:t>).</w:t>
      </w:r>
    </w:p>
    <w:p w14:paraId="43CE1E41" w14:textId="77777777" w:rsidR="004A1362" w:rsidRDefault="00345E2B">
      <w:pPr>
        <w:pStyle w:val="CaptionedFigure"/>
      </w:pPr>
      <w:bookmarkStart w:id="38" w:name="fig:023"/>
      <w:r>
        <w:rPr>
          <w:noProof/>
        </w:rPr>
        <w:drawing>
          <wp:inline distT="0" distB="0" distL="0" distR="0" wp14:anchorId="698131D6" wp14:editId="1C61BD4E">
            <wp:extent cx="5334000" cy="555837"/>
            <wp:effectExtent l="0" t="0" r="0" b="0"/>
            <wp:docPr id="23" name="Picture" descr="Figure 23: 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6B7A61" w14:textId="153F7E0E" w:rsidR="004A1362" w:rsidRDefault="00345E2B">
      <w:pPr>
        <w:pStyle w:val="ImageCaption"/>
      </w:pPr>
      <w:r>
        <w:t>Рис. </w:t>
      </w:r>
      <w:r>
        <w:t>23: Исполнени</w:t>
      </w:r>
      <w:r>
        <w:t>е файла</w:t>
      </w:r>
    </w:p>
    <w:bookmarkEnd w:id="38"/>
    <w:p w14:paraId="1742C21E" w14:textId="77777777" w:rsidR="004A1362" w:rsidRDefault="00345E2B">
      <w:pPr>
        <w:pStyle w:val="a0"/>
      </w:pPr>
      <w:r>
        <w:t>Код программы из пункта 3:</w:t>
      </w:r>
    </w:p>
    <w:p w14:paraId="771DBB6F" w14:textId="77777777" w:rsidR="004A1362" w:rsidRDefault="00345E2B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 '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сообщение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запись адреса выводимого сообщения в `EA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вызов подпрограммы печати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запись адреса переменной в `EAX`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</w:t>
      </w:r>
      <w:r>
        <w:rPr>
          <w:rStyle w:val="CommentTok"/>
        </w:rPr>
        <w:t>пись длины вводимого сообщения в `EB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</w:t>
      </w:r>
      <w:r>
        <w:rPr>
          <w:rStyle w:val="CommentTok"/>
        </w:rPr>
        <w:t>; вызов подпрограммы ввода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вызов подпрограммы завершения</w:t>
      </w:r>
    </w:p>
    <w:p w14:paraId="4AAC768D" w14:textId="77777777" w:rsidR="004A1362" w:rsidRDefault="00345E2B">
      <w:pPr>
        <w:pStyle w:val="1"/>
      </w:pPr>
      <w:bookmarkStart w:id="39" w:name="выводы"/>
      <w:bookmarkStart w:id="40" w:name="_Toc150424823"/>
      <w:bookmarkEnd w:id="31"/>
      <w:bookmarkEnd w:id="6"/>
      <w:r>
        <w:rPr>
          <w:rStyle w:val="SectionNumber"/>
        </w:rPr>
        <w:t>5</w:t>
      </w:r>
      <w:r>
        <w:tab/>
        <w:t>Выводы</w:t>
      </w:r>
      <w:bookmarkEnd w:id="40"/>
    </w:p>
    <w:p w14:paraId="554CE859" w14:textId="77777777" w:rsidR="004A1362" w:rsidRDefault="00345E2B">
      <w:pPr>
        <w:pStyle w:val="FirstParagraph"/>
      </w:pPr>
      <w:r>
        <w:t>В ходе выполнения данной лабораторной работы я освоила инструкции языка ассемблера mov и int, а также приобрела практические навыки работы в Midnight Commander.</w:t>
      </w:r>
    </w:p>
    <w:p w14:paraId="027A721B" w14:textId="77777777" w:rsidR="004A1362" w:rsidRDefault="00345E2B">
      <w:pPr>
        <w:pStyle w:val="1"/>
      </w:pPr>
      <w:bookmarkStart w:id="41" w:name="список-литературы"/>
      <w:bookmarkStart w:id="42" w:name="_Toc150424824"/>
      <w:bookmarkEnd w:id="39"/>
      <w:r>
        <w:rPr>
          <w:rStyle w:val="SectionNumber"/>
        </w:rPr>
        <w:t>6</w:t>
      </w:r>
      <w:r>
        <w:tab/>
        <w:t>Список литературы</w:t>
      </w:r>
      <w:bookmarkEnd w:id="42"/>
    </w:p>
    <w:p w14:paraId="2E782C22" w14:textId="77777777" w:rsidR="004A1362" w:rsidRDefault="00345E2B">
      <w:pPr>
        <w:pStyle w:val="Compact"/>
        <w:numPr>
          <w:ilvl w:val="0"/>
          <w:numId w:val="7"/>
        </w:numPr>
      </w:pPr>
      <w:hyperlink r:id="rId30">
        <w:r>
          <w:rPr>
            <w:rStyle w:val="ad"/>
          </w:rPr>
          <w:t>Лабораторная работа №5</w:t>
        </w:r>
      </w:hyperlink>
    </w:p>
    <w:bookmarkEnd w:id="41"/>
    <w:sectPr w:rsidR="004A136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1BA0E" w14:textId="77777777" w:rsidR="00000000" w:rsidRDefault="00345E2B">
      <w:pPr>
        <w:spacing w:after="0"/>
      </w:pPr>
      <w:r>
        <w:separator/>
      </w:r>
    </w:p>
  </w:endnote>
  <w:endnote w:type="continuationSeparator" w:id="0">
    <w:p w14:paraId="7645DAC9" w14:textId="77777777" w:rsidR="00000000" w:rsidRDefault="00345E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815A7" w14:textId="77777777" w:rsidR="004A1362" w:rsidRDefault="00345E2B">
      <w:r>
        <w:separator/>
      </w:r>
    </w:p>
  </w:footnote>
  <w:footnote w:type="continuationSeparator" w:id="0">
    <w:p w14:paraId="2AE0FB49" w14:textId="77777777" w:rsidR="004A1362" w:rsidRDefault="00345E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3DE14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C7CD7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1949F5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6B4CF7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B8EA833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652441477">
    <w:abstractNumId w:val="0"/>
  </w:num>
  <w:num w:numId="2" w16cid:durableId="11153653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990810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1316452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85075293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93624933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3265190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5E2B"/>
    <w:rsid w:val="004A1362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B27AF6"/>
  <w15:docId w15:val="{7AA671F0-0676-4B8E-8C75-91CB903C1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45E2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45E2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yperlink" Target="https://esystem.rudn.ru/mod/resource/view.php?id=103055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2</Pages>
  <Words>1613</Words>
  <Characters>9197</Characters>
  <Application>Microsoft Office Word</Application>
  <DocSecurity>0</DocSecurity>
  <Lines>76</Lines>
  <Paragraphs>21</Paragraphs>
  <ScaleCrop>false</ScaleCrop>
  <Company/>
  <LinksUpToDate>false</LinksUpToDate>
  <CharactersWithSpaces>10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арина Наталья Денисовна</dc:creator>
  <cp:keywords/>
  <cp:lastModifiedBy>Малюга Валерия Васильевна</cp:lastModifiedBy>
  <cp:revision>2</cp:revision>
  <dcterms:created xsi:type="dcterms:W3CDTF">2023-11-09T09:18:00Z</dcterms:created>
  <dcterms:modified xsi:type="dcterms:W3CDTF">2023-11-09T09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